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1WMRLDMAzS9QP6/y/5gQrY7dKld2iIhyTOwAmQkWt+FupR/6qq+erh62xe9bv+/SegER74nLMJ8aqbVTVrbW828IhizC28obYY9AYeJeMLaPSGfrL0uxb81WJpNJf1uYdS/egr6RKw/B3iQe3M7usiZCH2g3gsUmZA7sb1mSzxKKJOX4xH2cRU/TxmnvKlcAZkeULO9aPFOJFA4Ir5iqPDoG4uhOeDAro0laln7Eer7WQLwRGfN/bKaT7FFXK+pDk3ZMQ39oN90jZW88M5mOaBg+DTf3meQnCq7Yy7vD43i0iPEmYBz7ns6SbCC/lcFlFZ07UxP5R/Hkk7+dc+uYJbyL9zPzjj/ORDjqfBi5sJG/eDvlcsX8EW9BtXqLm5kH+l4yEBPUgwC/333PvuG/cAaWtJqz3S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Luca, yes. The following should do the trick for you.</w:t>
      </w:r>
    </w:p>
    <w:p>
      <w:pPr>
        <w:pStyle w:val="BodyText"/>
      </w:pPr>
      <w:hyperlink r:id="rId24">
        <w:r>
          <w:rPr>
            <w:rStyle w:val="Hyperlink"/>
          </w:rPr>
          <w:t xml:space="preserve">BLOGNAME.tumblr.com/tagged/...</w:t>
        </w:r>
      </w:hyperlink>
    </w:p>
    <w:bookmarkStart w:id="26" w:name="luca-aug-25-2012-1255-am"/>
    <w:p>
      <w:pPr>
        <w:pStyle w:val="Heading2"/>
      </w:pPr>
      <w:r>
        <w:t xml:space="preserve">Luca —</w:t>
      </w:r>
      <w:r>
        <w:t xml:space="preserve"> </w:t>
      </w:r>
      <w:hyperlink r:id="rId25">
        <w:r>
          <w:rPr>
            <w:rStyle w:val="Hyperlink"/>
          </w:rPr>
          <w:t xml:space="preserve">Aug 25, 2012 12:55 am</w:t>
        </w:r>
      </w:hyperlink>
    </w:p>
    <w:p>
      <w:pPr>
        <w:pStyle w:val="FirstParagraph"/>
      </w:pPr>
      <w:r>
        <w:t xml:space="preserve">Thank you, I guess I missed the /tagged/ part in my t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4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BLOGNAME.tumblr.com/tagged/THE-TAG-YOU-WANT/rss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18-4208-11e9-9d31-040140774501" TargetMode="External" /><Relationship Type="http://schemas.openxmlformats.org/officeDocument/2006/relationships/hyperlink" Id="rId20" Target="https://my.remarkbox.com/571b801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LOGNAME.tumblr.com/tagged/THE-TAG-YOU-WANT/rss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18-4208-11e9-9d31-040140774501" TargetMode="External" /><Relationship Type="http://schemas.openxmlformats.org/officeDocument/2006/relationships/hyperlink" Id="rId20" Target="https://my.remarkbox.com/571b801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4</dc:title>
  <dc:creator/>
  <cp:keywords/>
  <dcterms:created xsi:type="dcterms:W3CDTF">2026-05-07T02:56:45Z</dcterms:created>
  <dcterms:modified xsi:type="dcterms:W3CDTF">2026-05-07T0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